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85E1B" w14:textId="77777777" w:rsidR="00AC74AD" w:rsidRPr="00AC74AD" w:rsidRDefault="00CB5307" w:rsidP="00AC74AD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AC74AD">
        <w:rPr>
          <w:rFonts w:ascii="Times New Roman" w:hAnsi="Times New Roman" w:cs="Times New Roman"/>
          <w:sz w:val="24"/>
          <w:szCs w:val="24"/>
        </w:rPr>
        <w:t xml:space="preserve">Директору </w:t>
      </w:r>
    </w:p>
    <w:p w14:paraId="2BB19881" w14:textId="5D6A93E3" w:rsidR="00CB5307" w:rsidRPr="00AC74AD" w:rsidRDefault="00CB5307" w:rsidP="00AC74AD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AC74AD">
        <w:rPr>
          <w:rFonts w:ascii="Times New Roman" w:hAnsi="Times New Roman" w:cs="Times New Roman"/>
          <w:sz w:val="24"/>
          <w:szCs w:val="24"/>
        </w:rPr>
        <w:t xml:space="preserve">Международного фестиваля-практикума </w:t>
      </w:r>
    </w:p>
    <w:p w14:paraId="57345B89" w14:textId="45F1843B" w:rsidR="00CB5307" w:rsidRPr="00AC74AD" w:rsidRDefault="00CB5307" w:rsidP="00AC74AD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AC74AD">
        <w:rPr>
          <w:rFonts w:ascii="Times New Roman" w:hAnsi="Times New Roman" w:cs="Times New Roman"/>
          <w:sz w:val="24"/>
          <w:szCs w:val="24"/>
        </w:rPr>
        <w:t>киношкол «Кинопроба» Л.М</w:t>
      </w:r>
      <w:r w:rsidR="00AC74AD" w:rsidRPr="00AC74AD">
        <w:rPr>
          <w:rFonts w:ascii="Times New Roman" w:hAnsi="Times New Roman" w:cs="Times New Roman"/>
          <w:sz w:val="24"/>
          <w:szCs w:val="24"/>
        </w:rPr>
        <w:t>.</w:t>
      </w:r>
      <w:r w:rsidRPr="00AC74AD">
        <w:rPr>
          <w:rFonts w:ascii="Times New Roman" w:hAnsi="Times New Roman" w:cs="Times New Roman"/>
          <w:sz w:val="24"/>
          <w:szCs w:val="24"/>
        </w:rPr>
        <w:t xml:space="preserve"> Немченко</w:t>
      </w:r>
    </w:p>
    <w:p w14:paraId="731C727E" w14:textId="77777777" w:rsidR="00CB5307" w:rsidRPr="00AC74AD" w:rsidRDefault="00CB5307" w:rsidP="00AC74AD">
      <w:pPr>
        <w:rPr>
          <w:rFonts w:ascii="Times New Roman" w:hAnsi="Times New Roman" w:cs="Times New Roman"/>
          <w:sz w:val="36"/>
          <w:szCs w:val="36"/>
        </w:rPr>
      </w:pPr>
    </w:p>
    <w:p w14:paraId="25612EE8" w14:textId="77777777" w:rsidR="00CB5307" w:rsidRPr="00AC74AD" w:rsidRDefault="00CB5307" w:rsidP="00AC74AD">
      <w:pPr>
        <w:rPr>
          <w:rFonts w:ascii="Times New Roman" w:hAnsi="Times New Roman" w:cs="Times New Roman"/>
          <w:sz w:val="36"/>
          <w:szCs w:val="36"/>
        </w:rPr>
      </w:pPr>
    </w:p>
    <w:p w14:paraId="1C5139BF" w14:textId="77777777" w:rsidR="00CD3862" w:rsidRPr="00AC74AD" w:rsidRDefault="00CB5307" w:rsidP="00CB5307">
      <w:pPr>
        <w:jc w:val="center"/>
        <w:rPr>
          <w:rFonts w:ascii="Times New Roman" w:hAnsi="Times New Roman" w:cs="Times New Roman"/>
          <w:sz w:val="28"/>
          <w:szCs w:val="28"/>
        </w:rPr>
      </w:pPr>
      <w:r w:rsidRPr="00AC74AD">
        <w:rPr>
          <w:rFonts w:ascii="Times New Roman" w:hAnsi="Times New Roman" w:cs="Times New Roman"/>
          <w:sz w:val="28"/>
          <w:szCs w:val="28"/>
        </w:rPr>
        <w:t>Соглашение</w:t>
      </w:r>
    </w:p>
    <w:p w14:paraId="73212874" w14:textId="77777777" w:rsidR="00CB5307" w:rsidRPr="00AC74AD" w:rsidRDefault="00CB5307" w:rsidP="00CB530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A19E2B3" w14:textId="0E3F87F1" w:rsidR="00CB5307" w:rsidRPr="00AC74AD" w:rsidRDefault="00CB5307" w:rsidP="00E1591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74AD">
        <w:rPr>
          <w:rFonts w:ascii="Times New Roman" w:hAnsi="Times New Roman" w:cs="Times New Roman"/>
          <w:sz w:val="28"/>
          <w:szCs w:val="28"/>
        </w:rPr>
        <w:t xml:space="preserve">Я _______________________(Ф.И.О) </w:t>
      </w:r>
      <w:r w:rsidR="00E1591E" w:rsidRPr="00AC74AD">
        <w:rPr>
          <w:rFonts w:ascii="Times New Roman" w:hAnsi="Times New Roman" w:cs="Times New Roman"/>
          <w:sz w:val="28"/>
          <w:szCs w:val="28"/>
        </w:rPr>
        <w:t>(</w:t>
      </w:r>
      <w:r w:rsidRPr="00AC74AD">
        <w:rPr>
          <w:rFonts w:ascii="Times New Roman" w:hAnsi="Times New Roman" w:cs="Times New Roman"/>
          <w:sz w:val="28"/>
          <w:szCs w:val="28"/>
        </w:rPr>
        <w:t>автор/правообладатель фильма</w:t>
      </w:r>
      <w:r w:rsidR="00E1591E" w:rsidRPr="00AC74AD">
        <w:rPr>
          <w:rFonts w:ascii="Times New Roman" w:hAnsi="Times New Roman" w:cs="Times New Roman"/>
          <w:sz w:val="28"/>
          <w:szCs w:val="28"/>
        </w:rPr>
        <w:t>)</w:t>
      </w:r>
      <w:r w:rsidRPr="00AC74AD">
        <w:rPr>
          <w:rFonts w:ascii="Times New Roman" w:hAnsi="Times New Roman" w:cs="Times New Roman"/>
          <w:sz w:val="28"/>
          <w:szCs w:val="28"/>
        </w:rPr>
        <w:t xml:space="preserve"> ____________________________(название), хронометраж ___ мин. __ сек. Согласен</w:t>
      </w:r>
      <w:r w:rsidR="00E1591E" w:rsidRPr="00AC74AD">
        <w:rPr>
          <w:rFonts w:ascii="Times New Roman" w:hAnsi="Times New Roman" w:cs="Times New Roman"/>
          <w:sz w:val="28"/>
          <w:szCs w:val="28"/>
        </w:rPr>
        <w:t xml:space="preserve"> </w:t>
      </w:r>
      <w:r w:rsidRPr="00AC74AD">
        <w:rPr>
          <w:rFonts w:ascii="Times New Roman" w:hAnsi="Times New Roman" w:cs="Times New Roman"/>
          <w:sz w:val="28"/>
          <w:szCs w:val="28"/>
        </w:rPr>
        <w:t xml:space="preserve">на размещение </w:t>
      </w:r>
      <w:r w:rsidR="00E1591E" w:rsidRPr="00AC74AD">
        <w:rPr>
          <w:rFonts w:ascii="Times New Roman" w:hAnsi="Times New Roman" w:cs="Times New Roman"/>
          <w:sz w:val="28"/>
          <w:szCs w:val="28"/>
        </w:rPr>
        <w:t xml:space="preserve">фильма с 1 по 15 декабря 2021 года </w:t>
      </w:r>
      <w:r w:rsidRPr="00AC74AD">
        <w:rPr>
          <w:rFonts w:ascii="Times New Roman" w:hAnsi="Times New Roman" w:cs="Times New Roman"/>
          <w:sz w:val="28"/>
          <w:szCs w:val="28"/>
        </w:rPr>
        <w:t>на онлайн-платформе Международного фестиваля-практикума киношкол «Кинопроба</w:t>
      </w:r>
      <w:r w:rsidR="00FA057D" w:rsidRPr="00AC74AD">
        <w:rPr>
          <w:rFonts w:ascii="Times New Roman" w:hAnsi="Times New Roman" w:cs="Times New Roman"/>
          <w:sz w:val="28"/>
          <w:szCs w:val="28"/>
        </w:rPr>
        <w:t>»</w:t>
      </w:r>
      <w:r w:rsidR="00E1591E" w:rsidRPr="00AC74AD">
        <w:rPr>
          <w:rFonts w:ascii="Times New Roman" w:hAnsi="Times New Roman" w:cs="Times New Roman"/>
          <w:sz w:val="28"/>
          <w:szCs w:val="28"/>
        </w:rPr>
        <w:t xml:space="preserve"> (</w:t>
      </w:r>
      <w:hyperlink r:id="rId5" w:history="1">
        <w:r w:rsidR="00E1591E" w:rsidRPr="00AC74AD">
          <w:rPr>
            <w:rStyle w:val="a3"/>
            <w:rFonts w:ascii="Times New Roman" w:hAnsi="Times New Roman" w:cs="Times New Roman"/>
            <w:sz w:val="28"/>
            <w:szCs w:val="28"/>
          </w:rPr>
          <w:t>http://online.kinoprobafest.com/</w:t>
        </w:r>
      </w:hyperlink>
      <w:r w:rsidR="00E1591E" w:rsidRPr="00AC74AD">
        <w:rPr>
          <w:rFonts w:ascii="Times New Roman" w:hAnsi="Times New Roman" w:cs="Times New Roman"/>
          <w:sz w:val="28"/>
          <w:szCs w:val="28"/>
        </w:rPr>
        <w:t xml:space="preserve">) и на партнерских стриминговых сервисах (в переговорах - WINK, IVI, OKKO и др.), </w:t>
      </w:r>
      <w:r w:rsidRPr="00AC74AD">
        <w:rPr>
          <w:rFonts w:ascii="Times New Roman" w:hAnsi="Times New Roman" w:cs="Times New Roman"/>
          <w:sz w:val="28"/>
          <w:szCs w:val="28"/>
        </w:rPr>
        <w:t>в случае попадания данного фильма в конкурс вышеуказанного фестиваля</w:t>
      </w:r>
      <w:r w:rsidR="00FA057D" w:rsidRPr="00AC74AD">
        <w:rPr>
          <w:rFonts w:ascii="Times New Roman" w:hAnsi="Times New Roman" w:cs="Times New Roman"/>
          <w:sz w:val="28"/>
          <w:szCs w:val="28"/>
        </w:rPr>
        <w:t>.</w:t>
      </w:r>
    </w:p>
    <w:p w14:paraId="2E1AD0E8" w14:textId="77777777" w:rsidR="00FA057D" w:rsidRPr="00AC74AD" w:rsidRDefault="00FA057D" w:rsidP="00CB5307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5CD32FD" w14:textId="77777777" w:rsidR="00FA057D" w:rsidRPr="00AC74AD" w:rsidRDefault="00FA057D" w:rsidP="00FA057D">
      <w:pPr>
        <w:spacing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AC74AD">
        <w:rPr>
          <w:rFonts w:ascii="Times New Roman" w:hAnsi="Times New Roman" w:cs="Times New Roman"/>
          <w:sz w:val="28"/>
          <w:szCs w:val="28"/>
        </w:rPr>
        <w:t>Дата ______________</w:t>
      </w:r>
    </w:p>
    <w:p w14:paraId="3C2A0487" w14:textId="77777777" w:rsidR="000E0833" w:rsidRPr="00AC74AD" w:rsidRDefault="000E0833" w:rsidP="00FA057D">
      <w:pPr>
        <w:spacing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AC74AD">
        <w:rPr>
          <w:rFonts w:ascii="Times New Roman" w:hAnsi="Times New Roman" w:cs="Times New Roman"/>
          <w:sz w:val="28"/>
          <w:szCs w:val="28"/>
        </w:rPr>
        <w:t>Подпись_________/____________</w:t>
      </w:r>
    </w:p>
    <w:sectPr w:rsidR="000E0833" w:rsidRPr="00AC74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G3NDM0MDExsTRX0lEKTi0uzszPAykwrAUABzADYywAAAA="/>
  </w:docVars>
  <w:rsids>
    <w:rsidRoot w:val="00661086"/>
    <w:rsid w:val="000E0833"/>
    <w:rsid w:val="00661086"/>
    <w:rsid w:val="00AC74AD"/>
    <w:rsid w:val="00CB5307"/>
    <w:rsid w:val="00CD3862"/>
    <w:rsid w:val="00E1591E"/>
    <w:rsid w:val="00FA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4B763"/>
  <w15:chartTrackingRefBased/>
  <w15:docId w15:val="{C8242518-DD1A-4BA6-8344-07E9F8F6F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A057D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E1591E"/>
    <w:rPr>
      <w:color w:val="954F72" w:themeColor="followedHyperlink"/>
      <w:u w:val="single"/>
    </w:rPr>
  </w:style>
  <w:style w:type="character" w:styleId="a5">
    <w:name w:val="Unresolved Mention"/>
    <w:basedOn w:val="a0"/>
    <w:uiPriority w:val="99"/>
    <w:semiHidden/>
    <w:unhideWhenUsed/>
    <w:rsid w:val="00E15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online.kinoprobafest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C3BBD-7FD7-423D-ADF1-B26185499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ия</dc:creator>
  <cp:keywords/>
  <dc:description/>
  <cp:lastModifiedBy>User</cp:lastModifiedBy>
  <cp:revision>4</cp:revision>
  <dcterms:created xsi:type="dcterms:W3CDTF">2020-07-07T07:07:00Z</dcterms:created>
  <dcterms:modified xsi:type="dcterms:W3CDTF">2021-03-26T12:20:00Z</dcterms:modified>
</cp:coreProperties>
</file>